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Manager,</w:t>
      </w:r>
      <w:r>
        <w:br/>
      </w:r>
      <w:r>
        <w:t xml:space="preserve">I am writing to express my interest in the Occupational Therapist position at your esteemed organization in Kuwait City, Kuwait. With a deep passion for improving the quality of life for individuals through tailored therapeutic interventions, I am eager to contribute my expertise and dedication to a healthcare environment that values innovation, cultural sensitivity, and patient-centered care. As an experienced occupational therapist with a commitment to excellence, I believe my skills align perfectly with the needs of your team in Kuwait City.</w:t>
      </w:r>
    </w:p>
    <w:bookmarkStart w:id="20" w:name="professional-background-and-expertise"/>
    <w:p>
      <w:pPr>
        <w:pStyle w:val="Heading2"/>
      </w:pPr>
      <w:r>
        <w:t xml:space="preserve">Professional Background and Expertise</w:t>
      </w:r>
    </w:p>
    <w:p>
      <w:pPr>
        <w:pStyle w:val="FirstParagraph"/>
      </w:pPr>
      <w:r>
        <w:t xml:space="preserve">Over the past [X years] of my career as an Occupational Therapist, I have honed my ability to assess, design, and implement therapeutic programs that empower individuals to achieve independence in their daily lives. My work has spanned diverse settings, including hospitals, rehabilitation centers, and community-based organizations, where I have supported patients with physical disabilities, developmental delays, mental health challenges, and neurological conditions. A key aspect of my practice is the integration of evidence-based strategies that address not only functional limitations but also the psychological and social aspects of well-being.</w:t>
      </w:r>
    </w:p>
    <w:p>
      <w:pPr>
        <w:pStyle w:val="BodyText"/>
      </w:pPr>
      <w:r>
        <w:t xml:space="preserve">In Kuwait City, where healthcare systems are evolving to meet the needs of a dynamic population, I am particularly drawn to opportunities that align with my vision for holistic care. The unique cultural and societal context of Kuwait City demands occupational therapists who are not only technically proficient but also culturally aware and adaptable. My experience working with diverse communities has equipped me to navigate these challenges with empathy and professionalism, ensuring that therapeutic interventions are both effective and respectful of local traditions.</w:t>
      </w:r>
    </w:p>
    <w:bookmarkEnd w:id="20"/>
    <w:bookmarkStart w:id="21" w:name="why-kuwait-city"/>
    <w:p>
      <w:pPr>
        <w:pStyle w:val="Heading2"/>
      </w:pPr>
      <w:r>
        <w:t xml:space="preserve">Why Kuwait City?</w:t>
      </w:r>
    </w:p>
    <w:p>
      <w:pPr>
        <w:pStyle w:val="FirstParagraph"/>
      </w:pPr>
      <w:r>
        <w:t xml:space="preserve">Kuwait City stands as a vibrant hub of innovation and progress in the Middle East, offering a unique blend of modern healthcare infrastructure and rich cultural heritage. As an Occupational Therapist, I am excited about the opportunity to contribute to this environment by addressing the growing demand for specialized care in areas such as stroke rehabilitation, pediatric development, and geriatric support. The city’s emphasis on advancing public health initiatives creates a fertile ground for occupational therapists to make a meaningful impact.</w:t>
      </w:r>
    </w:p>
    <w:p>
      <w:pPr>
        <w:pStyle w:val="BodyText"/>
      </w:pPr>
      <w:r>
        <w:t xml:space="preserve">Furthermore, Kuwait City’s commitment to integrating technology into healthcare services aligns with my own interest in leveraging digital tools to enhance patient outcomes. Whether through teletherapy platforms, assistive devices, or data-driven treatment planning, I am dedicated to staying at the forefront of occupational therapy advancements. This forward-thinking approach resonates strongly with the goals of healthcare providers in Kuwait City, where innovation is a cornerstone of medical practice.</w:t>
      </w:r>
    </w:p>
    <w:bookmarkEnd w:id="21"/>
    <w:bookmarkStart w:id="22" w:name="alignment-with-organizational-values"/>
    <w:p>
      <w:pPr>
        <w:pStyle w:val="Heading2"/>
      </w:pPr>
      <w:r>
        <w:t xml:space="preserve">Alignment with Organizational Values</w:t>
      </w:r>
    </w:p>
    <w:p>
      <w:pPr>
        <w:pStyle w:val="FirstParagraph"/>
      </w:pPr>
      <w:r>
        <w:t xml:space="preserve">When reviewing your organization’s mission and values, I was particularly impressed by your focus on [specific value or initiative mentioned in the job posting, e.g., "patient-centered care," "community engagement," or "multidisciplinary collaboration"]. As an Occupational Therapist, I have always prioritized these principles in my work. For example, during my time at [previous workplace], I collaborated with physiotherapists, psychologists, and social workers to develop a comprehensive rehabilitation program for patients recovering from spinal cord injuries. This experience reinforced the importance of teamwork and personalized care in achieving optimal outcomes.</w:t>
      </w:r>
    </w:p>
    <w:p>
      <w:pPr>
        <w:pStyle w:val="BodyText"/>
      </w:pPr>
      <w:r>
        <w:t xml:space="preserve">Additionally, your organization’s dedication to fostering a supportive and inclusive workplace culture mirrors my own professional ethos. I believe that a positive work environment is essential for both staff well-being and patient satisfaction. In my previous roles, I have actively participated in mentorship programs and staff development initiatives, which I am eager to bring to Kuwait City’s healthcare landscape.</w:t>
      </w:r>
    </w:p>
    <w:bookmarkEnd w:id="22"/>
    <w:bookmarkStart w:id="23" w:name="commitment-to-continuous-learning"/>
    <w:p>
      <w:pPr>
        <w:pStyle w:val="Heading2"/>
      </w:pPr>
      <w:r>
        <w:t xml:space="preserve">Commitment to Continuous Learning</w:t>
      </w:r>
    </w:p>
    <w:p>
      <w:pPr>
        <w:pStyle w:val="FirstParagraph"/>
      </w:pPr>
      <w:r>
        <w:t xml:space="preserve">Occupational therapy is a field that demands continuous learning and adaptability, and I have consistently pursued professional development opportunities to stay current with industry trends. My recent certifications in [specific training or certification, e.g., "cognitive rehabilitation techniques" or "pediatric occupational therapy"] have further enhanced my ability to address complex patient needs. I also regularly attend conferences and workshops to exchange knowledge with peers and explore innovative approaches to therapy.</w:t>
      </w:r>
    </w:p>
    <w:p>
      <w:pPr>
        <w:pStyle w:val="BodyText"/>
      </w:pPr>
      <w:r>
        <w:t xml:space="preserve">In Kuwait City, where the healthcare sector is experiencing rapid growth, I am eager to contribute my expertise while also learning from the unique challenges and opportunities present in this region. The cultural diversity of Kuwait City offers a rich environment for expanding my understanding of how occupational therapy can be tailored to meet the needs of different population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Occupational Therapist in Kuwait City. My combination of clinical expertise, cultural competence, and passion for patient care positions me to make a valuable contribution to your organization’s mission. I would welcome the opportunity to discuss how my skills and experiences align with your needs in more detail.</w:t>
      </w:r>
    </w:p>
    <w:p>
      <w:pPr>
        <w:pStyle w:val="BodyText"/>
      </w:pPr>
      <w:r>
        <w:t xml:space="preserve">Thank you for considering my application. I look forward to the possibility of contributing to the continued success of your team in Kuwait City.</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Kuwait City</dc:title>
  <dc:creator/>
  <dc:language>en</dc:language>
  <cp:keywords/>
  <dcterms:created xsi:type="dcterms:W3CDTF">2025-12-15T22:22:41Z</dcterms:created>
  <dcterms:modified xsi:type="dcterms:W3CDTF">2025-12-15T22:22:41Z</dcterms:modified>
</cp:coreProperties>
</file>

<file path=docProps/custom.xml><?xml version="1.0" encoding="utf-8"?>
<Properties xmlns="http://schemas.openxmlformats.org/officeDocument/2006/custom-properties" xmlns:vt="http://schemas.openxmlformats.org/officeDocument/2006/docPropsVTypes"/>
</file>